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D95537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D95537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205ECC" w:rsidRDefault="00030EE3" w:rsidP="00BB203D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МЕРА ЕНЕРГЕТСКЕ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АНАЦИЈЕ</w:t>
      </w:r>
      <w:r w:rsidR="00502488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ИХ КУЋА</w:t>
      </w:r>
      <w:r w:rsidR="00365D70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А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205ECC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У </w:t>
      </w:r>
      <w:r w:rsidR="00205ECC">
        <w:rPr>
          <w:rFonts w:ascii="Times New Roman" w:hAnsi="Times New Roman" w:cs="Times New Roman"/>
          <w:b/>
          <w:bCs/>
          <w:color w:val="009999"/>
          <w:sz w:val="28"/>
          <w:szCs w:val="28"/>
          <w:lang w:val="en-US"/>
        </w:rPr>
        <w:t>ЉУБОВИЈИ</w:t>
      </w:r>
    </w:p>
    <w:p w:rsidR="00BB203D" w:rsidRDefault="00BB203D" w:rsidP="00BB203D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BB203D" w:rsidRPr="00BB203D" w:rsidRDefault="00BB203D" w:rsidP="00BB203D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уколико знате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уколико знате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BB203D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Pr="00916EC9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tbl>
      <w:tblPr>
        <w:tblStyle w:val="TableGrid"/>
        <w:tblW w:w="9351" w:type="dxa"/>
        <w:tblLook w:val="04A0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B4BCA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А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205ECC" w:rsidRDefault="00205ECC" w:rsidP="00205EC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</w:p>
          <w:p w:rsidR="00205ECC" w:rsidRPr="00205ECC" w:rsidRDefault="00205ECC" w:rsidP="00205EC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205ECC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Замена (набавка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 породичним кућама и становима, са пратећим грађевинским радовима</w:t>
            </w:r>
          </w:p>
          <w:p w:rsidR="00675765" w:rsidRPr="0066540E" w:rsidRDefault="00675765" w:rsidP="004B4A5D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675765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Б)</w:t>
            </w:r>
          </w:p>
        </w:tc>
        <w:tc>
          <w:tcPr>
            <w:tcW w:w="8647" w:type="dxa"/>
          </w:tcPr>
          <w:p w:rsidR="00205ECC" w:rsidRDefault="00205ECC" w:rsidP="00205EC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205ECC" w:rsidRPr="00205ECC" w:rsidRDefault="00205ECC" w:rsidP="00205ECC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</w:pPr>
            <w:r w:rsidRPr="00205ECC">
              <w:rPr>
                <w:rFonts w:ascii="Times New Roman" w:hAnsi="Times New Roman" w:cs="Times New Roman"/>
                <w:b/>
                <w:sz w:val="24"/>
                <w:szCs w:val="24"/>
              </w:rPr>
              <w:t>Набавка и инсталацијa котлова, на природни гас и/или биомасу (дрвни пелет, брикет, сечка), грејачa простора за породичне куће</w:t>
            </w:r>
            <w:r w:rsidRPr="00205EC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  <w:t xml:space="preserve"> </w:t>
            </w:r>
          </w:p>
          <w:p w:rsidR="00675765" w:rsidRPr="0066540E" w:rsidRDefault="00675765" w:rsidP="004B4A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675765" w:rsidRPr="00556FCB" w:rsidRDefault="00675765" w:rsidP="00675765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дносилац</w:t>
      </w:r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ријаве</w:t>
      </w:r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</w:t>
      </w:r>
      <w:r w:rsidR="00556FCB">
        <w:rPr>
          <w:rFonts w:ascii="Times New Roman" w:eastAsia="Times New Roman" w:hAnsi="Times New Roman" w:cs="Times New Roman"/>
          <w:sz w:val="20"/>
          <w:szCs w:val="20"/>
        </w:rPr>
        <w:t xml:space="preserve"> искључиво једну меру</w:t>
      </w:r>
    </w:p>
    <w:p w:rsidR="008A0D35" w:rsidRPr="0066540E" w:rsidRDefault="008A0D35" w:rsidP="00030EE3">
      <w:pPr>
        <w:spacing w:after="0" w:line="276" w:lineRule="auto"/>
        <w:jc w:val="both"/>
        <w:rPr>
          <w:rFonts w:ascii="Times New Roman" w:hAnsi="Times New Roman" w:cs="Times New Roman"/>
        </w:rPr>
      </w:pPr>
      <w:bookmarkStart w:id="0" w:name="_Hlk72263790"/>
    </w:p>
    <w:p w:rsidR="00916EC9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 куће/стана</w:t>
            </w:r>
            <w:r w:rsidR="00E40A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из Решења о порезу на имовин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E40A95" w:rsidRPr="002A3DA5" w:rsidRDefault="00E40A95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EC747B" w:rsidRDefault="006971F3" w:rsidP="006971F3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</w:t>
      </w:r>
      <w:r w:rsidR="005E27F0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  <w:r w:rsidRPr="006971F3">
        <w:rPr>
          <w:rFonts w:ascii="Times New Roman" w:eastAsia="Times New Roman" w:hAnsi="Times New Roman" w:cs="Times New Roman"/>
          <w:b/>
          <w:sz w:val="24"/>
          <w:szCs w:val="24"/>
        </w:rPr>
        <w:t>МЕРА А)</w:t>
      </w:r>
    </w:p>
    <w:p w:rsidR="006971F3" w:rsidRPr="006971F3" w:rsidRDefault="006971F3" w:rsidP="006971F3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E5425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 cstate="print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lastRenderedPageBreak/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6971F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 cstate="print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205ECC" w:rsidRDefault="00205ECC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6971F3" w:rsidRDefault="006971F3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971F3" w:rsidRPr="0066540E" w:rsidTr="008D7453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971F3" w:rsidRPr="0066540E" w:rsidRDefault="006971F3" w:rsidP="008D7453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971F3" w:rsidRPr="00205ECC" w:rsidTr="008D7453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971F3" w:rsidRPr="00205ECC" w:rsidRDefault="006971F3" w:rsidP="008D7453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05ECC">
              <w:rPr>
                <w:rFonts w:ascii="Times New Roman" w:hAnsi="Times New Roman" w:cs="Times New Roman"/>
                <w:sz w:val="24"/>
                <w:szCs w:val="24"/>
              </w:rPr>
              <w:t>Угаљ/лож уље/мазут</w:t>
            </w:r>
          </w:p>
        </w:tc>
      </w:tr>
      <w:tr w:rsidR="006971F3" w:rsidRPr="00205ECC" w:rsidTr="008D7453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971F3" w:rsidRPr="00205ECC" w:rsidRDefault="006971F3" w:rsidP="008D7453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05ECC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6971F3" w:rsidRPr="0066540E" w:rsidTr="008D7453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971F3" w:rsidRPr="0066540E" w:rsidRDefault="006971F3" w:rsidP="008D7453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</w:t>
            </w:r>
          </w:p>
        </w:tc>
      </w:tr>
      <w:tr w:rsidR="006971F3" w:rsidRPr="0066540E" w:rsidTr="008D7453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971F3" w:rsidRPr="0066540E" w:rsidRDefault="006971F3" w:rsidP="008D7453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ас/пеле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даљинско грејање</w:t>
            </w:r>
          </w:p>
        </w:tc>
      </w:tr>
    </w:tbl>
    <w:p w:rsidR="006971F3" w:rsidRPr="003E5425" w:rsidRDefault="006971F3" w:rsidP="006971F3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6971F3" w:rsidRDefault="006971F3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6971F3" w:rsidRDefault="006971F3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6971F3" w:rsidRPr="006971F3" w:rsidRDefault="006971F3" w:rsidP="006971F3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                       МЕРА Б)</w:t>
      </w:r>
    </w:p>
    <w:p w:rsidR="006971F3" w:rsidRDefault="006971F3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205ECC" w:rsidRPr="00205ECC" w:rsidRDefault="00205ECC" w:rsidP="00205EC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205ECC" w:rsidRPr="0066540E" w:rsidTr="008D7453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05ECC" w:rsidRPr="0066540E" w:rsidRDefault="00205ECC" w:rsidP="008D7453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06971F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205ECC" w:rsidRPr="0066540E" w:rsidTr="008D7453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205ECC" w:rsidRPr="005E27F0" w:rsidRDefault="00205ECC" w:rsidP="005E27F0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E27F0">
              <w:rPr>
                <w:rFonts w:ascii="Times New Roman" w:hAnsi="Times New Roman" w:cs="Times New Roman"/>
                <w:sz w:val="24"/>
                <w:szCs w:val="24"/>
              </w:rPr>
              <w:t>Угаљ/лож уље/мазут</w:t>
            </w:r>
          </w:p>
        </w:tc>
      </w:tr>
      <w:tr w:rsidR="00205ECC" w:rsidRPr="0066540E" w:rsidTr="008D7453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205ECC" w:rsidRPr="00205ECC" w:rsidRDefault="00205ECC" w:rsidP="005E27F0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05ECC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</w:tr>
      <w:tr w:rsidR="00205ECC" w:rsidRPr="0066540E" w:rsidTr="008D7453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205ECC" w:rsidRPr="0066540E" w:rsidRDefault="00205ECC" w:rsidP="005E27F0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</w:t>
            </w:r>
          </w:p>
        </w:tc>
      </w:tr>
      <w:tr w:rsidR="00205ECC" w:rsidRPr="0066540E" w:rsidTr="008D7453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205ECC" w:rsidRPr="0066540E" w:rsidRDefault="00205ECC" w:rsidP="005E27F0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ас/пеле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даљинско грејање</w:t>
            </w:r>
          </w:p>
        </w:tc>
      </w:tr>
      <w:tr w:rsidR="00205ECC" w:rsidRPr="0066540E" w:rsidTr="008D7453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205ECC" w:rsidRPr="0066540E" w:rsidRDefault="00205ECC" w:rsidP="00205ECC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05ECC" w:rsidRPr="0066540E" w:rsidTr="008D7453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05ECC" w:rsidRPr="0066540E" w:rsidRDefault="00205ECC" w:rsidP="008D7453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ређај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е</w:t>
            </w:r>
            <w:r w:rsidR="006971F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205ECC" w:rsidRPr="0066540E" w:rsidTr="008D7453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205ECC" w:rsidRPr="00205ECC" w:rsidRDefault="00205ECC" w:rsidP="00205ECC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05EC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</w:t>
            </w:r>
            <w:r w:rsidRPr="00205ECC">
              <w:rPr>
                <w:rFonts w:ascii="Times New Roman" w:hAnsi="Times New Roman" w:cs="Times New Roman"/>
                <w:sz w:val="24"/>
                <w:szCs w:val="24"/>
              </w:rPr>
              <w:t>ећ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05EC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(„Смедеревац“ или слично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 котао на угаљ, дрва</w:t>
            </w:r>
          </w:p>
        </w:tc>
      </w:tr>
      <w:tr w:rsidR="00205ECC" w:rsidRPr="0066540E" w:rsidTr="008D7453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205ECC" w:rsidRPr="00205ECC" w:rsidRDefault="00205ECC" w:rsidP="00205ECC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05ECC">
              <w:rPr>
                <w:rFonts w:ascii="Times New Roman" w:eastAsia="Times New Roman" w:hAnsi="Times New Roman" w:cs="Times New Roman"/>
                <w:sz w:val="24"/>
                <w:szCs w:val="24"/>
              </w:rPr>
              <w:t>Комбиновано грејање</w:t>
            </w:r>
            <w:r w:rsidRPr="00205EC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205E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 пећ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„Смедеревац“) </w:t>
            </w:r>
            <w:r w:rsidRPr="00205ECC">
              <w:rPr>
                <w:rFonts w:ascii="Times New Roman" w:eastAsia="Times New Roman" w:hAnsi="Times New Roman" w:cs="Times New Roman"/>
                <w:sz w:val="24"/>
                <w:szCs w:val="24"/>
              </w:rPr>
              <w:t>и електрични грејач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ТА пећи, грејалице, уљани радијатори)</w:t>
            </w:r>
          </w:p>
        </w:tc>
      </w:tr>
      <w:tr w:rsidR="00205ECC" w:rsidRPr="0066540E" w:rsidTr="008D7453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205ECC" w:rsidRPr="0066540E" w:rsidRDefault="00205ECC" w:rsidP="00205ECC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лектрич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ејачи (ТА пећи, грејалице, уља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радијатори)</w:t>
            </w:r>
          </w:p>
        </w:tc>
      </w:tr>
      <w:tr w:rsidR="00205ECC" w:rsidRPr="0066540E" w:rsidTr="008D7453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205ECC" w:rsidRPr="0066540E" w:rsidRDefault="00205ECC" w:rsidP="00205ECC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лови на гас, на пелет</w:t>
            </w:r>
          </w:p>
        </w:tc>
      </w:tr>
    </w:tbl>
    <w:p w:rsidR="00205ECC" w:rsidRPr="0066540E" w:rsidRDefault="00205ECC" w:rsidP="00205EC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205ECC" w:rsidRDefault="00205ECC" w:rsidP="00205EC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205ECC" w:rsidRDefault="00205ECC" w:rsidP="00205ECC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E27F0">
        <w:rPr>
          <w:rFonts w:ascii="Times New Roman" w:hAnsi="Times New Roman" w:cs="Times New Roman"/>
          <w:b/>
          <w:sz w:val="24"/>
          <w:szCs w:val="24"/>
        </w:rPr>
        <w:t xml:space="preserve">Напомена: </w:t>
      </w:r>
    </w:p>
    <w:p w:rsidR="005E27F0" w:rsidRPr="005E27F0" w:rsidRDefault="005E27F0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Евалуација </w:t>
      </w:r>
      <w:r w:rsidR="005E27F0">
        <w:rPr>
          <w:rFonts w:ascii="Times New Roman" w:hAnsi="Times New Roman" w:cs="Times New Roman"/>
          <w:sz w:val="24"/>
          <w:szCs w:val="24"/>
        </w:rPr>
        <w:t>пријаве подносиоца  вршиће се</w:t>
      </w:r>
      <w:r>
        <w:rPr>
          <w:rFonts w:ascii="Times New Roman" w:hAnsi="Times New Roman" w:cs="Times New Roman"/>
          <w:sz w:val="24"/>
          <w:szCs w:val="24"/>
        </w:rPr>
        <w:t xml:space="preserve"> у складу са Правилником усвојеним од стране </w:t>
      </w:r>
      <w:r w:rsidR="005E27F0">
        <w:rPr>
          <w:rFonts w:ascii="Times New Roman" w:hAnsi="Times New Roman" w:cs="Times New Roman"/>
          <w:sz w:val="24"/>
          <w:szCs w:val="24"/>
        </w:rPr>
        <w:t>општине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5E27F0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</w:t>
      </w:r>
    </w:p>
    <w:p w:rsidR="00F22C3C" w:rsidRDefault="004643B5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у пријави </w:t>
      </w:r>
      <w:r w:rsidR="00F22C3C"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="00F22C3C"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BB203D" w:rsidRPr="00861EFC" w:rsidRDefault="00BB203D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B203D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1.год</w:t>
      </w:r>
      <w:r w:rsidR="00BB203D">
        <w:rPr>
          <w:rFonts w:ascii="Times New Roman" w:hAnsi="Times New Roman" w:cs="Times New Roman"/>
          <w:sz w:val="24"/>
          <w:szCs w:val="24"/>
        </w:rPr>
        <w:t>ине</w:t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BB203D" w:rsidRDefault="00BB203D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2828E2" w:rsidRPr="005E27F0" w:rsidRDefault="005E27F0" w:rsidP="00BB203D">
      <w:pPr>
        <w:spacing w:after="0" w:line="240" w:lineRule="auto"/>
        <w:ind w:left="3600"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тпис подносиоца пријаве</w:t>
      </w:r>
    </w:p>
    <w:p w:rsidR="00BB203D" w:rsidRPr="0066540E" w:rsidRDefault="00BB203D" w:rsidP="00BB203D">
      <w:pPr>
        <w:spacing w:after="0" w:line="240" w:lineRule="auto"/>
        <w:ind w:left="3600"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="005E27F0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B61FA" w:rsidRDefault="00CB61FA" w:rsidP="00CB7E8C">
      <w:pPr>
        <w:spacing w:after="0" w:line="240" w:lineRule="auto"/>
      </w:pPr>
      <w:r>
        <w:separator/>
      </w:r>
    </w:p>
  </w:endnote>
  <w:endnote w:type="continuationSeparator" w:id="0">
    <w:p w:rsidR="00CB61FA" w:rsidRDefault="00CB61F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B61FA" w:rsidRDefault="00CB61FA" w:rsidP="00CB7E8C">
      <w:pPr>
        <w:spacing w:after="0" w:line="240" w:lineRule="auto"/>
      </w:pPr>
      <w:r>
        <w:separator/>
      </w:r>
    </w:p>
  </w:footnote>
  <w:footnote w:type="continuationSeparator" w:id="0">
    <w:p w:rsidR="00CB61FA" w:rsidRDefault="00CB61F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931662"/>
    <w:multiLevelType w:val="hybridMultilevel"/>
    <w:tmpl w:val="DCE62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ACE6B6D"/>
    <w:multiLevelType w:val="hybridMultilevel"/>
    <w:tmpl w:val="C13CA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A9F69E4"/>
    <w:multiLevelType w:val="hybridMultilevel"/>
    <w:tmpl w:val="0F1CE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2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5"/>
  </w:num>
  <w:num w:numId="2">
    <w:abstractNumId w:val="17"/>
  </w:num>
  <w:num w:numId="3">
    <w:abstractNumId w:val="26"/>
  </w:num>
  <w:num w:numId="4">
    <w:abstractNumId w:val="8"/>
  </w:num>
  <w:num w:numId="5">
    <w:abstractNumId w:val="15"/>
  </w:num>
  <w:num w:numId="6">
    <w:abstractNumId w:val="30"/>
  </w:num>
  <w:num w:numId="7">
    <w:abstractNumId w:val="12"/>
  </w:num>
  <w:num w:numId="8">
    <w:abstractNumId w:val="16"/>
  </w:num>
  <w:num w:numId="9">
    <w:abstractNumId w:val="32"/>
  </w:num>
  <w:num w:numId="10">
    <w:abstractNumId w:val="31"/>
  </w:num>
  <w:num w:numId="11">
    <w:abstractNumId w:val="7"/>
  </w:num>
  <w:num w:numId="12">
    <w:abstractNumId w:val="29"/>
  </w:num>
  <w:num w:numId="13">
    <w:abstractNumId w:val="23"/>
  </w:num>
  <w:num w:numId="14">
    <w:abstractNumId w:val="2"/>
  </w:num>
  <w:num w:numId="15">
    <w:abstractNumId w:val="9"/>
  </w:num>
  <w:num w:numId="16">
    <w:abstractNumId w:val="21"/>
  </w:num>
  <w:num w:numId="17">
    <w:abstractNumId w:val="28"/>
  </w:num>
  <w:num w:numId="18">
    <w:abstractNumId w:val="20"/>
  </w:num>
  <w:num w:numId="19">
    <w:abstractNumId w:val="0"/>
  </w:num>
  <w:num w:numId="20">
    <w:abstractNumId w:val="11"/>
  </w:num>
  <w:num w:numId="21">
    <w:abstractNumId w:val="3"/>
  </w:num>
  <w:num w:numId="22">
    <w:abstractNumId w:val="6"/>
  </w:num>
  <w:num w:numId="23">
    <w:abstractNumId w:val="24"/>
  </w:num>
  <w:num w:numId="24">
    <w:abstractNumId w:val="10"/>
  </w:num>
  <w:num w:numId="25">
    <w:abstractNumId w:val="19"/>
  </w:num>
  <w:num w:numId="26">
    <w:abstractNumId w:val="22"/>
  </w:num>
  <w:num w:numId="27">
    <w:abstractNumId w:val="1"/>
  </w:num>
  <w:num w:numId="28">
    <w:abstractNumId w:val="14"/>
  </w:num>
  <w:num w:numId="29">
    <w:abstractNumId w:val="27"/>
  </w:num>
  <w:num w:numId="30">
    <w:abstractNumId w:val="5"/>
  </w:num>
  <w:num w:numId="31">
    <w:abstractNumId w:val="18"/>
  </w:num>
  <w:num w:numId="32">
    <w:abstractNumId w:val="13"/>
  </w:num>
  <w:num w:numId="33">
    <w:abstractNumId w:val="4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72812"/>
    <w:rsid w:val="001D54C8"/>
    <w:rsid w:val="001F0FAC"/>
    <w:rsid w:val="001F600E"/>
    <w:rsid w:val="0020470D"/>
    <w:rsid w:val="00205ECC"/>
    <w:rsid w:val="00215AAC"/>
    <w:rsid w:val="002828E2"/>
    <w:rsid w:val="002A3DA5"/>
    <w:rsid w:val="002B31BC"/>
    <w:rsid w:val="002B5978"/>
    <w:rsid w:val="002C788C"/>
    <w:rsid w:val="002D37E0"/>
    <w:rsid w:val="00365D70"/>
    <w:rsid w:val="00370499"/>
    <w:rsid w:val="003953B5"/>
    <w:rsid w:val="00395F3C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27F0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4028"/>
    <w:rsid w:val="00675765"/>
    <w:rsid w:val="00682E9E"/>
    <w:rsid w:val="00696A29"/>
    <w:rsid w:val="006971F3"/>
    <w:rsid w:val="006C252A"/>
    <w:rsid w:val="006D5E0F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B203D"/>
    <w:rsid w:val="00BC3C11"/>
    <w:rsid w:val="00BC770A"/>
    <w:rsid w:val="00BD2EBD"/>
    <w:rsid w:val="00BD7CE2"/>
    <w:rsid w:val="00BE3026"/>
    <w:rsid w:val="00C02441"/>
    <w:rsid w:val="00C0509B"/>
    <w:rsid w:val="00C36B9E"/>
    <w:rsid w:val="00C462E1"/>
    <w:rsid w:val="00C46AE0"/>
    <w:rsid w:val="00C50153"/>
    <w:rsid w:val="00CB0FBC"/>
    <w:rsid w:val="00CB2FAD"/>
    <w:rsid w:val="00CB61FA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95537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40A95"/>
    <w:rsid w:val="00E51326"/>
    <w:rsid w:val="00E602FC"/>
    <w:rsid w:val="00E77614"/>
    <w:rsid w:val="00E824A4"/>
    <w:rsid w:val="00E85733"/>
    <w:rsid w:val="00E919C1"/>
    <w:rsid w:val="00EC24DF"/>
    <w:rsid w:val="00EC747B"/>
    <w:rsid w:val="00EF59A7"/>
    <w:rsid w:val="00F15B1B"/>
    <w:rsid w:val="00F21260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86D129-79BF-4471-BE08-F24DD5449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IRILO</cp:lastModifiedBy>
  <cp:revision>7</cp:revision>
  <cp:lastPrinted>2021-08-24T11:35:00Z</cp:lastPrinted>
  <dcterms:created xsi:type="dcterms:W3CDTF">2021-08-24T11:55:00Z</dcterms:created>
  <dcterms:modified xsi:type="dcterms:W3CDTF">2021-09-06T11:16:00Z</dcterms:modified>
</cp:coreProperties>
</file>